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097/local-shipbuilders-need-perks-too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23:08:52Z</dcterms:created>
  <dcterms:modified xsi:type="dcterms:W3CDTF">2025-09-14T2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